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  <w:r w:rsidR="00F3038E">
        <w:rPr>
          <w:rFonts w:ascii="Muli" w:eastAsia="Muli" w:hAnsi="Muli" w:cs="Muli"/>
          <w:sz w:val="24"/>
          <w:szCs w:val="24"/>
        </w:rPr>
        <w:t xml:space="preserve"> [correct]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 w:rsidP="003E4F13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3E4F13" w:rsidRPr="003E4F13" w:rsidRDefault="003E4F13" w:rsidP="003E4F1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  <w:r w:rsidR="00F3038E">
        <w:rPr>
          <w:rFonts w:ascii="Muli" w:eastAsia="Muli" w:hAnsi="Muli" w:cs="Muli"/>
          <w:sz w:val="24"/>
          <w:szCs w:val="24"/>
        </w:rPr>
        <w:t xml:space="preserve"> [correct]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3E4F13" w:rsidRDefault="003E4F1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3E4F13" w:rsidRDefault="003E4F13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The </w:t>
      </w:r>
      <w:r>
        <w:rPr>
          <w:rStyle w:val="HTMLCode"/>
          <w:rFonts w:ascii="Consolas" w:eastAsia="Arial" w:hAnsi="Consolas"/>
          <w:color w:val="DC143C"/>
          <w:sz w:val="24"/>
          <w:szCs w:val="24"/>
        </w:rPr>
        <w:t>&lt;div&gt;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tag defines a division or a section in an HTML docum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3E4F13">
      <w:pPr>
        <w:spacing w:line="240" w:lineRule="auto"/>
        <w:rPr>
          <w:rFonts w:ascii="Verdana" w:hAnsi="Verdana"/>
          <w:color w:val="000000"/>
          <w:sz w:val="23"/>
          <w:szCs w:val="23"/>
          <w:shd w:val="clear" w:color="auto" w:fill="FFFFFF"/>
        </w:rPr>
      </w:pPr>
      <w:r w:rsidRPr="003E4F13">
        <w:rPr>
          <w:rFonts w:ascii="Arial Black" w:eastAsia="Muli" w:hAnsi="Arial Black" w:cs="Muli"/>
          <w:b/>
          <w:sz w:val="24"/>
          <w:szCs w:val="24"/>
          <w:u w:val="single"/>
        </w:rPr>
        <w:t xml:space="preserve">Relative </w:t>
      </w:r>
      <w:r>
        <w:rPr>
          <w:rFonts w:ascii="Arial Black" w:eastAsia="Muli" w:hAnsi="Arial Black" w:cs="Muli"/>
          <w:b/>
          <w:sz w:val="24"/>
          <w:szCs w:val="24"/>
          <w:u w:val="single"/>
        </w:rPr>
        <w:t>P</w:t>
      </w:r>
      <w:r w:rsidRPr="003E4F13">
        <w:rPr>
          <w:rFonts w:ascii="Arial Black" w:eastAsia="Muli" w:hAnsi="Arial Black" w:cs="Muli"/>
          <w:b/>
          <w:sz w:val="24"/>
          <w:szCs w:val="24"/>
          <w:u w:val="single"/>
        </w:rPr>
        <w:t>ositioning</w:t>
      </w:r>
      <w:r w:rsidRPr="003E4F13">
        <w:rPr>
          <w:rFonts w:ascii="Muli" w:eastAsia="Muli" w:hAnsi="Muli" w:cs="Muli"/>
          <w:bCs/>
          <w:sz w:val="24"/>
          <w:szCs w:val="24"/>
        </w:rPr>
        <w:t>:</w:t>
      </w:r>
      <w:r>
        <w:rPr>
          <w:rFonts w:ascii="Muli" w:eastAsia="Muli" w:hAnsi="Muli" w:cs="Muli"/>
          <w:bCs/>
          <w:sz w:val="24"/>
          <w:szCs w:val="24"/>
        </w:rPr>
        <w:t xml:space="preserve"> 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The element is positioned relative to its normal position, so "left: 20px" adds 20 pixels to the element's LEFT position</w:t>
      </w:r>
    </w:p>
    <w:p w:rsidR="003E4F13" w:rsidRDefault="003E4F13">
      <w:pPr>
        <w:spacing w:line="240" w:lineRule="auto"/>
        <w:rPr>
          <w:rFonts w:ascii="Verdana" w:hAnsi="Verdana"/>
          <w:color w:val="000000"/>
          <w:sz w:val="23"/>
          <w:szCs w:val="23"/>
          <w:shd w:val="clear" w:color="auto" w:fill="FFFFFF"/>
        </w:rPr>
      </w:pPr>
    </w:p>
    <w:p w:rsidR="003E4F13" w:rsidRPr="003E4F13" w:rsidRDefault="003E4F13">
      <w:pPr>
        <w:spacing w:line="240" w:lineRule="auto"/>
        <w:rPr>
          <w:rFonts w:ascii="Arial Black" w:hAnsi="Arial Black"/>
          <w:b/>
          <w:bCs/>
          <w:color w:val="000000"/>
          <w:sz w:val="23"/>
          <w:szCs w:val="23"/>
          <w:u w:val="single"/>
          <w:shd w:val="clear" w:color="auto" w:fill="FFFFFF"/>
        </w:rPr>
      </w:pPr>
      <w:r w:rsidRPr="003E4F13">
        <w:rPr>
          <w:rFonts w:ascii="Arial Black" w:hAnsi="Arial Black"/>
          <w:b/>
          <w:bCs/>
          <w:color w:val="000000"/>
          <w:sz w:val="23"/>
          <w:szCs w:val="23"/>
          <w:u w:val="single"/>
          <w:shd w:val="clear" w:color="auto" w:fill="FFFFFF"/>
        </w:rPr>
        <w:t xml:space="preserve">Absolute </w:t>
      </w:r>
      <w:proofErr w:type="gramStart"/>
      <w:r w:rsidRPr="003E4F13">
        <w:rPr>
          <w:rFonts w:ascii="Arial Black" w:hAnsi="Arial Black"/>
          <w:b/>
          <w:bCs/>
          <w:color w:val="000000"/>
          <w:sz w:val="23"/>
          <w:szCs w:val="23"/>
          <w:u w:val="single"/>
          <w:shd w:val="clear" w:color="auto" w:fill="FFFFFF"/>
        </w:rPr>
        <w:t>Positioning :</w:t>
      </w:r>
      <w:proofErr w:type="gramEnd"/>
      <w:r>
        <w:rPr>
          <w:rFonts w:ascii="Arial Black" w:hAnsi="Arial Black"/>
          <w:b/>
          <w:bCs/>
          <w:color w:val="000000"/>
          <w:sz w:val="23"/>
          <w:szCs w:val="23"/>
          <w:u w:val="single"/>
          <w:shd w:val="clear" w:color="auto" w:fill="FFFFFF"/>
        </w:rPr>
        <w:t xml:space="preserve"> 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The element is positioned relative to its first positioned (not static) ancestor element</w:t>
      </w:r>
    </w:p>
    <w:p w:rsidR="003E4F13" w:rsidRPr="003E4F13" w:rsidRDefault="003E4F13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</w:p>
    <w:p w:rsidR="00F3038E" w:rsidRDefault="00F3038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F3038E" w:rsidRDefault="00F3038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F3038E" w:rsidRDefault="00F3038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F3038E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To decrease or increase the transparency.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F303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F303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F303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F3038E" w:rsidP="00F3038E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Open editor </w:t>
      </w:r>
    </w:p>
    <w:p w:rsidR="00F3038E" w:rsidRDefault="00F3038E" w:rsidP="00F3038E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rite code</w:t>
      </w:r>
    </w:p>
    <w:p w:rsidR="00F3038E" w:rsidRDefault="00F3038E" w:rsidP="00F3038E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lick on My Device on the right</w:t>
      </w:r>
    </w:p>
    <w:p w:rsidR="00F3038E" w:rsidRDefault="00F3038E" w:rsidP="00F3038E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can the code on mobile. </w:t>
      </w:r>
    </w:p>
    <w:p w:rsidR="00F3038E" w:rsidRPr="00F3038E" w:rsidRDefault="00F3038E" w:rsidP="00F3038E">
      <w:pPr>
        <w:spacing w:line="240" w:lineRule="auto"/>
        <w:ind w:left="36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teps complete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F303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isplay what is written in retur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F3038E" w:rsidRDefault="00F3038E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3038E">
        <w:rPr>
          <w:rFonts w:ascii="Muli" w:hAnsi="Muli"/>
          <w:sz w:val="24"/>
          <w:szCs w:val="24"/>
          <w:shd w:val="clear" w:color="auto" w:fill="FFFFFF"/>
        </w:rPr>
        <w:t>Render Function displays whatever the Components return</w:t>
      </w:r>
      <w:r w:rsidRPr="00F3038E">
        <w:rPr>
          <w:rFonts w:ascii="Muli" w:hAnsi="Muli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3038E" w:rsidRDefault="00F3038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F3038E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Button, text.</w:t>
      </w:r>
      <w:proofErr w:type="gramEnd"/>
    </w:p>
    <w:p w:rsidR="00F3038E" w:rsidRDefault="00F3038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3038E" w:rsidRDefault="00F3038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3038E" w:rsidRDefault="00F3038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3038E" w:rsidRDefault="00F3038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3038E" w:rsidRDefault="00F3038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3038E" w:rsidRDefault="00F3038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3038E" w:rsidRDefault="00F3038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3038E" w:rsidRDefault="00F3038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3038E" w:rsidRDefault="00F3038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3038E" w:rsidRDefault="00F3038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3038E" w:rsidRDefault="00F3038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3038E" w:rsidRDefault="00F3038E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F3038E" w:rsidSect="00023A6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3A4BB7"/>
    <w:multiLevelType w:val="hybridMultilevel"/>
    <w:tmpl w:val="BEA66BAE"/>
    <w:lvl w:ilvl="0" w:tplc="2D6CF08C">
      <w:start w:val="2"/>
      <w:numFmt w:val="bullet"/>
      <w:lvlText w:val=""/>
      <w:lvlJc w:val="left"/>
      <w:pPr>
        <w:ind w:left="720" w:hanging="360"/>
      </w:pPr>
      <w:rPr>
        <w:rFonts w:ascii="Symbol" w:eastAsia="Muli" w:hAnsi="Symbol" w:cs="Mul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23A67"/>
    <w:rsid w:val="00173A24"/>
    <w:rsid w:val="003E4F13"/>
    <w:rsid w:val="005D312C"/>
    <w:rsid w:val="009526BB"/>
    <w:rsid w:val="00F3038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23A67"/>
  </w:style>
  <w:style w:type="paragraph" w:styleId="Heading1">
    <w:name w:val="heading 1"/>
    <w:basedOn w:val="Normal"/>
    <w:next w:val="Normal"/>
    <w:uiPriority w:val="9"/>
    <w:qFormat/>
    <w:rsid w:val="00023A6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023A6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023A6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023A6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023A67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023A6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23A67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023A67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F3038E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3E4F1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251</Words>
  <Characters>1437</Characters>
  <Application>Microsoft Office Word</Application>
  <DocSecurity>0</DocSecurity>
  <Lines>11</Lines>
  <Paragraphs>3</Paragraphs>
  <ScaleCrop>false</ScaleCrop>
  <Company/>
  <LinksUpToDate>false</LinksUpToDate>
  <CharactersWithSpaces>16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chin bajaj</cp:lastModifiedBy>
  <cp:revision>4</cp:revision>
  <dcterms:created xsi:type="dcterms:W3CDTF">2021-01-06T05:46:00Z</dcterms:created>
  <dcterms:modified xsi:type="dcterms:W3CDTF">2021-04-15T14:22:00Z</dcterms:modified>
</cp:coreProperties>
</file>